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9A8337" w14:textId="3E90C88D" w:rsidR="003B3D0B" w:rsidRDefault="003B3D0B" w:rsidP="0018130D">
      <w:pPr>
        <w:jc w:val="center"/>
        <w:rPr>
          <w:b/>
          <w:bCs/>
        </w:rPr>
      </w:pPr>
      <w:r w:rsidRPr="00EA457B">
        <w:rPr>
          <w:b/>
          <w:bCs/>
        </w:rPr>
        <w:t>Session 4 (unit-2): Dynamic memory allocation (new &amp; delete) and Inline vs. Macros</w:t>
      </w:r>
    </w:p>
    <w:tbl>
      <w:tblPr>
        <w:tblW w:w="9285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10"/>
        <w:gridCol w:w="4875"/>
      </w:tblGrid>
      <w:tr w:rsidR="0018130D" w:rsidRPr="00890793" w14:paraId="5C849290" w14:textId="77777777" w:rsidTr="00B63AFF">
        <w:tc>
          <w:tcPr>
            <w:tcW w:w="4410" w:type="dxa"/>
          </w:tcPr>
          <w:p w14:paraId="3AC26839" w14:textId="77777777" w:rsidR="0018130D" w:rsidRPr="00890793" w:rsidRDefault="0018130D" w:rsidP="00B63AF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30A384B4">
              <w:rPr>
                <w:rFonts w:ascii="Times New Roman" w:hAnsi="Times New Roman" w:cs="Times New Roman"/>
                <w:sz w:val="24"/>
                <w:szCs w:val="24"/>
              </w:rPr>
              <w:t xml:space="preserve">Roll No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016</w:t>
            </w:r>
          </w:p>
        </w:tc>
        <w:tc>
          <w:tcPr>
            <w:tcW w:w="4875" w:type="dxa"/>
          </w:tcPr>
          <w:p w14:paraId="4F251432" w14:textId="77777777" w:rsidR="0018130D" w:rsidRPr="00890793" w:rsidRDefault="0018130D" w:rsidP="00B63AF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7CBBB181">
              <w:rPr>
                <w:rFonts w:ascii="Times New Roman" w:hAnsi="Times New Roman" w:cs="Times New Roman"/>
                <w:sz w:val="24"/>
                <w:szCs w:val="24"/>
              </w:rPr>
              <w:t xml:space="preserve">Name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arun Khadayate</w:t>
            </w:r>
          </w:p>
        </w:tc>
      </w:tr>
      <w:tr w:rsidR="0018130D" w:rsidRPr="00890793" w14:paraId="3FE89612" w14:textId="77777777" w:rsidTr="00B63AFF">
        <w:tc>
          <w:tcPr>
            <w:tcW w:w="4410" w:type="dxa"/>
          </w:tcPr>
          <w:p w14:paraId="64F77454" w14:textId="77777777" w:rsidR="0018130D" w:rsidRPr="00890793" w:rsidRDefault="0018130D" w:rsidP="00B63AF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30A384B4">
              <w:rPr>
                <w:rFonts w:ascii="Times New Roman" w:hAnsi="Times New Roman" w:cs="Times New Roman"/>
                <w:sz w:val="24"/>
                <w:szCs w:val="24"/>
              </w:rPr>
              <w:t>Program: B-Tech (CSBS)</w:t>
            </w:r>
          </w:p>
        </w:tc>
        <w:tc>
          <w:tcPr>
            <w:tcW w:w="4875" w:type="dxa"/>
          </w:tcPr>
          <w:p w14:paraId="0436A870" w14:textId="77777777" w:rsidR="0018130D" w:rsidRPr="00890793" w:rsidRDefault="0018130D" w:rsidP="00B63AF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90793">
              <w:rPr>
                <w:rFonts w:ascii="Times New Roman" w:hAnsi="Times New Roman" w:cs="Times New Roman"/>
                <w:sz w:val="24"/>
                <w:szCs w:val="24"/>
              </w:rPr>
              <w:t>Division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Y</w:t>
            </w:r>
          </w:p>
        </w:tc>
      </w:tr>
      <w:tr w:rsidR="0018130D" w:rsidRPr="00890793" w14:paraId="37D580E2" w14:textId="77777777" w:rsidTr="00B63AFF">
        <w:tc>
          <w:tcPr>
            <w:tcW w:w="4410" w:type="dxa"/>
          </w:tcPr>
          <w:p w14:paraId="58D21205" w14:textId="77777777" w:rsidR="0018130D" w:rsidRPr="00890793" w:rsidRDefault="0018130D" w:rsidP="00B63AF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212F1280">
              <w:rPr>
                <w:rFonts w:ascii="Times New Roman" w:hAnsi="Times New Roman" w:cs="Times New Roman"/>
                <w:sz w:val="24"/>
                <w:szCs w:val="24"/>
              </w:rPr>
              <w:t xml:space="preserve">Batch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875" w:type="dxa"/>
          </w:tcPr>
          <w:p w14:paraId="0E0A2FB9" w14:textId="77777777" w:rsidR="0018130D" w:rsidRPr="00890793" w:rsidRDefault="0018130D" w:rsidP="00B63AF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212F1280">
              <w:rPr>
                <w:rFonts w:ascii="Times New Roman" w:hAnsi="Times New Roman" w:cs="Times New Roman"/>
                <w:sz w:val="24"/>
                <w:szCs w:val="24"/>
              </w:rPr>
              <w:t xml:space="preserve">Date of Submission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-09-2020</w:t>
            </w:r>
          </w:p>
        </w:tc>
      </w:tr>
    </w:tbl>
    <w:p w14:paraId="536A9426" w14:textId="77777777" w:rsidR="0018130D" w:rsidRPr="00EA457B" w:rsidRDefault="0018130D" w:rsidP="0018130D">
      <w:pPr>
        <w:jc w:val="center"/>
        <w:rPr>
          <w:b/>
          <w:bCs/>
        </w:rPr>
      </w:pPr>
    </w:p>
    <w:p w14:paraId="29A898DE" w14:textId="14BE2C2E" w:rsidR="003B3D0B" w:rsidRDefault="003B3D0B" w:rsidP="003B3D0B">
      <w:pPr>
        <w:pStyle w:val="ListParagraph"/>
        <w:numPr>
          <w:ilvl w:val="0"/>
          <w:numId w:val="2"/>
        </w:numPr>
        <w:rPr>
          <w:b/>
          <w:bCs/>
        </w:rPr>
      </w:pPr>
      <w:r w:rsidRPr="00EA457B">
        <w:rPr>
          <w:b/>
          <w:bCs/>
        </w:rPr>
        <w:t>Show how the Dynamic memory can be allocated and de-allocated to arrays in C++</w:t>
      </w:r>
    </w:p>
    <w:p w14:paraId="5EB19E86" w14:textId="31509D5F" w:rsidR="0018130D" w:rsidRDefault="0018130D" w:rsidP="0018130D">
      <w:pPr>
        <w:rPr>
          <w:b/>
          <w:bCs/>
        </w:rPr>
      </w:pPr>
      <w:r>
        <w:rPr>
          <w:b/>
          <w:bCs/>
        </w:rPr>
        <w:t>ANS:</w:t>
      </w:r>
    </w:p>
    <w:p w14:paraId="2EE9C2B4" w14:textId="77777777" w:rsidR="004D6B2D" w:rsidRDefault="0018130D" w:rsidP="004D6B2D">
      <w:r>
        <w:rPr>
          <w:b/>
          <w:bCs/>
        </w:rPr>
        <w:t>CODE:</w:t>
      </w:r>
      <w:r w:rsidR="004D6B2D" w:rsidRPr="004D6B2D">
        <w:t xml:space="preserve"> </w:t>
      </w:r>
      <w:r w:rsidR="004D6B2D">
        <w:tab/>
      </w:r>
      <w:r w:rsidR="004D6B2D">
        <w:t>#include&lt;iostream&gt;</w:t>
      </w:r>
    </w:p>
    <w:p w14:paraId="58DF33AE" w14:textId="77777777" w:rsidR="004D6B2D" w:rsidRDefault="004D6B2D" w:rsidP="004D6B2D">
      <w:pPr>
        <w:ind w:left="720"/>
      </w:pPr>
      <w:r>
        <w:t>using namespace std;</w:t>
      </w:r>
    </w:p>
    <w:p w14:paraId="05CE6E36" w14:textId="77777777" w:rsidR="004D6B2D" w:rsidRDefault="004D6B2D" w:rsidP="004D6B2D">
      <w:pPr>
        <w:ind w:left="720"/>
      </w:pPr>
      <w:r>
        <w:t>int main()</w:t>
      </w:r>
    </w:p>
    <w:p w14:paraId="5B66B27B" w14:textId="77777777" w:rsidR="004D6B2D" w:rsidRDefault="004D6B2D" w:rsidP="004D6B2D">
      <w:pPr>
        <w:ind w:left="720"/>
      </w:pPr>
      <w:r>
        <w:t>{</w:t>
      </w:r>
    </w:p>
    <w:p w14:paraId="0DDA009D" w14:textId="77777777" w:rsidR="004D6B2D" w:rsidRDefault="004D6B2D" w:rsidP="004D6B2D">
      <w:pPr>
        <w:ind w:left="720"/>
      </w:pPr>
      <w:r>
        <w:t xml:space="preserve">    int *x,*y;</w:t>
      </w:r>
    </w:p>
    <w:p w14:paraId="7F563809" w14:textId="77777777" w:rsidR="004D6B2D" w:rsidRDefault="004D6B2D" w:rsidP="004D6B2D">
      <w:pPr>
        <w:ind w:left="720"/>
      </w:pPr>
      <w:r>
        <w:t xml:space="preserve">    x = new int;  //new = allocation</w:t>
      </w:r>
    </w:p>
    <w:p w14:paraId="29B0A988" w14:textId="77777777" w:rsidR="004D6B2D" w:rsidRDefault="004D6B2D" w:rsidP="004D6B2D">
      <w:pPr>
        <w:ind w:left="720"/>
      </w:pPr>
      <w:r>
        <w:t xml:space="preserve">    y = new int;</w:t>
      </w:r>
    </w:p>
    <w:p w14:paraId="79648E69" w14:textId="77777777" w:rsidR="004D6B2D" w:rsidRDefault="004D6B2D" w:rsidP="004D6B2D">
      <w:pPr>
        <w:ind w:left="720"/>
      </w:pPr>
      <w:r>
        <w:t xml:space="preserve">    cout&lt;&lt;"Enter value of x::";</w:t>
      </w:r>
    </w:p>
    <w:p w14:paraId="21B84157" w14:textId="77777777" w:rsidR="004D6B2D" w:rsidRDefault="004D6B2D" w:rsidP="004D6B2D">
      <w:pPr>
        <w:ind w:left="720"/>
      </w:pPr>
      <w:r>
        <w:t xml:space="preserve">    cin&gt;&gt;*x;</w:t>
      </w:r>
    </w:p>
    <w:p w14:paraId="34AF6F5D" w14:textId="77777777" w:rsidR="004D6B2D" w:rsidRDefault="004D6B2D" w:rsidP="004D6B2D">
      <w:pPr>
        <w:ind w:left="720"/>
      </w:pPr>
      <w:r>
        <w:t xml:space="preserve">    cout&lt;&lt;"\nEnter value of y::";</w:t>
      </w:r>
    </w:p>
    <w:p w14:paraId="49500492" w14:textId="77777777" w:rsidR="004D6B2D" w:rsidRDefault="004D6B2D" w:rsidP="004D6B2D">
      <w:pPr>
        <w:ind w:left="720"/>
      </w:pPr>
      <w:r>
        <w:t xml:space="preserve">    cin&gt;&gt;*y;</w:t>
      </w:r>
    </w:p>
    <w:p w14:paraId="1DCC4150" w14:textId="77777777" w:rsidR="004D6B2D" w:rsidRDefault="004D6B2D" w:rsidP="004D6B2D">
      <w:pPr>
        <w:ind w:left="720"/>
      </w:pPr>
      <w:r>
        <w:t xml:space="preserve">    cout&lt;&lt;"\nEntered value for x::"&lt;&lt; *x &lt;&lt; endl;</w:t>
      </w:r>
    </w:p>
    <w:p w14:paraId="3FF25F99" w14:textId="77777777" w:rsidR="004D6B2D" w:rsidRDefault="004D6B2D" w:rsidP="004D6B2D">
      <w:pPr>
        <w:ind w:left="720"/>
      </w:pPr>
      <w:r>
        <w:t xml:space="preserve">    cout&lt;&lt;"\nEntered value for y::"&lt;&lt; *y &lt;&lt; endl;</w:t>
      </w:r>
    </w:p>
    <w:p w14:paraId="504A39A3" w14:textId="77777777" w:rsidR="004D6B2D" w:rsidRDefault="004D6B2D" w:rsidP="004D6B2D">
      <w:pPr>
        <w:ind w:left="720"/>
      </w:pPr>
      <w:r>
        <w:t xml:space="preserve">    delete x, y; //delete = deallocation</w:t>
      </w:r>
    </w:p>
    <w:p w14:paraId="4A91FFE0" w14:textId="77777777" w:rsidR="004D6B2D" w:rsidRDefault="004D6B2D" w:rsidP="004D6B2D">
      <w:pPr>
        <w:ind w:left="720"/>
      </w:pPr>
      <w:r>
        <w:t xml:space="preserve">    return 0;</w:t>
      </w:r>
    </w:p>
    <w:p w14:paraId="67B01236" w14:textId="77777777" w:rsidR="004D6B2D" w:rsidRDefault="004D6B2D" w:rsidP="004D6B2D">
      <w:pPr>
        <w:ind w:left="720"/>
      </w:pPr>
      <w:r>
        <w:t>}</w:t>
      </w:r>
    </w:p>
    <w:p w14:paraId="647B56D9" w14:textId="7602E249" w:rsidR="0018130D" w:rsidRDefault="0018130D" w:rsidP="004D6B2D">
      <w:pPr>
        <w:rPr>
          <w:b/>
          <w:bCs/>
        </w:rPr>
      </w:pPr>
      <w:r>
        <w:rPr>
          <w:b/>
          <w:bCs/>
        </w:rPr>
        <w:t>OUTPUT:</w:t>
      </w:r>
    </w:p>
    <w:p w14:paraId="61E16B7E" w14:textId="68B7A005" w:rsidR="004D6B2D" w:rsidRDefault="004D6B2D" w:rsidP="004D6B2D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51734D73" wp14:editId="3D1914FD">
            <wp:extent cx="3580789" cy="1797050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r="70197" b="73409"/>
                    <a:stretch/>
                  </pic:blipFill>
                  <pic:spPr bwMode="auto">
                    <a:xfrm>
                      <a:off x="0" y="0"/>
                      <a:ext cx="3589395" cy="18013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82CA10" w14:textId="77777777" w:rsidR="004D6B2D" w:rsidRPr="0018130D" w:rsidRDefault="004D6B2D" w:rsidP="004D6B2D">
      <w:pPr>
        <w:jc w:val="center"/>
        <w:rPr>
          <w:b/>
          <w:bCs/>
        </w:rPr>
      </w:pPr>
    </w:p>
    <w:p w14:paraId="43FD45DA" w14:textId="4E1753BE" w:rsidR="003B3D0B" w:rsidRDefault="003B3D0B" w:rsidP="003B3D0B">
      <w:pPr>
        <w:pStyle w:val="ListParagraph"/>
        <w:numPr>
          <w:ilvl w:val="0"/>
          <w:numId w:val="2"/>
        </w:numPr>
        <w:rPr>
          <w:b/>
          <w:bCs/>
        </w:rPr>
      </w:pPr>
      <w:r w:rsidRPr="00EA457B">
        <w:rPr>
          <w:b/>
          <w:bCs/>
        </w:rPr>
        <w:lastRenderedPageBreak/>
        <w:t>Write a macro to calculate simple interest from principal, rate of interest and time. Simple interest = (principal*rate of interest*time)/100.</w:t>
      </w:r>
    </w:p>
    <w:p w14:paraId="0792E21B" w14:textId="77777777" w:rsidR="0018130D" w:rsidRPr="0018130D" w:rsidRDefault="0018130D" w:rsidP="0018130D">
      <w:pPr>
        <w:rPr>
          <w:b/>
          <w:bCs/>
        </w:rPr>
      </w:pPr>
      <w:r w:rsidRPr="0018130D">
        <w:rPr>
          <w:b/>
          <w:bCs/>
        </w:rPr>
        <w:t>ANS:</w:t>
      </w:r>
    </w:p>
    <w:p w14:paraId="6538B298" w14:textId="77777777" w:rsidR="004D6B2D" w:rsidRDefault="0018130D" w:rsidP="004D6B2D">
      <w:r w:rsidRPr="0018130D">
        <w:rPr>
          <w:b/>
          <w:bCs/>
        </w:rPr>
        <w:t>CODE:</w:t>
      </w:r>
      <w:r w:rsidR="004D6B2D" w:rsidRPr="004D6B2D">
        <w:t xml:space="preserve"> </w:t>
      </w:r>
      <w:r w:rsidR="004D6B2D">
        <w:tab/>
      </w:r>
      <w:r w:rsidR="004D6B2D">
        <w:t>#include&lt;iostream&gt;</w:t>
      </w:r>
    </w:p>
    <w:p w14:paraId="68B997BC" w14:textId="79693648" w:rsidR="004D6B2D" w:rsidRDefault="004D6B2D" w:rsidP="00F21FA5">
      <w:pPr>
        <w:ind w:left="720"/>
      </w:pPr>
      <w:r>
        <w:t>using namespace std;</w:t>
      </w:r>
    </w:p>
    <w:p w14:paraId="32FEE6FB" w14:textId="77777777" w:rsidR="004D6B2D" w:rsidRDefault="004D6B2D" w:rsidP="00F21FA5">
      <w:pPr>
        <w:ind w:left="720"/>
      </w:pPr>
      <w:r>
        <w:t>int main()</w:t>
      </w:r>
    </w:p>
    <w:p w14:paraId="77F0034C" w14:textId="77777777" w:rsidR="004D6B2D" w:rsidRDefault="004D6B2D" w:rsidP="00F21FA5">
      <w:pPr>
        <w:ind w:left="720"/>
      </w:pPr>
      <w:r>
        <w:t>{</w:t>
      </w:r>
    </w:p>
    <w:p w14:paraId="4DBB6BD3" w14:textId="77777777" w:rsidR="004D6B2D" w:rsidRDefault="004D6B2D" w:rsidP="00F21FA5">
      <w:pPr>
        <w:ind w:left="720"/>
      </w:pPr>
      <w:r>
        <w:t xml:space="preserve">    float principal_amt, rate, simple_interest;</w:t>
      </w:r>
    </w:p>
    <w:p w14:paraId="2A24692D" w14:textId="77777777" w:rsidR="004D6B2D" w:rsidRDefault="004D6B2D" w:rsidP="00F21FA5">
      <w:pPr>
        <w:ind w:left="720"/>
      </w:pPr>
      <w:r>
        <w:t xml:space="preserve">    int time;</w:t>
      </w:r>
    </w:p>
    <w:p w14:paraId="51E3AFEC" w14:textId="77777777" w:rsidR="004D6B2D" w:rsidRDefault="004D6B2D" w:rsidP="00F21FA5">
      <w:pPr>
        <w:ind w:left="720"/>
      </w:pPr>
      <w:r>
        <w:t xml:space="preserve">    cout&lt;&lt;"Enter the values of principal_amt::";</w:t>
      </w:r>
    </w:p>
    <w:p w14:paraId="26E0E300" w14:textId="77777777" w:rsidR="004D6B2D" w:rsidRDefault="004D6B2D" w:rsidP="00F21FA5">
      <w:pPr>
        <w:ind w:left="720"/>
      </w:pPr>
      <w:r>
        <w:t xml:space="preserve">    cin&gt;&gt;principal_amt;</w:t>
      </w:r>
    </w:p>
    <w:p w14:paraId="1C7150EB" w14:textId="77777777" w:rsidR="004D6B2D" w:rsidRDefault="004D6B2D" w:rsidP="00F21FA5">
      <w:pPr>
        <w:ind w:left="720"/>
      </w:pPr>
      <w:r>
        <w:t xml:space="preserve">    cout&lt;&lt;"Enter the values of rate::";</w:t>
      </w:r>
    </w:p>
    <w:p w14:paraId="4239F9A6" w14:textId="77777777" w:rsidR="004D6B2D" w:rsidRDefault="004D6B2D" w:rsidP="00F21FA5">
      <w:pPr>
        <w:ind w:left="720"/>
      </w:pPr>
      <w:r>
        <w:t xml:space="preserve">    cin&gt;&gt;rate;</w:t>
      </w:r>
    </w:p>
    <w:p w14:paraId="452B2A93" w14:textId="77777777" w:rsidR="004D6B2D" w:rsidRDefault="004D6B2D" w:rsidP="00F21FA5">
      <w:pPr>
        <w:ind w:left="720"/>
      </w:pPr>
      <w:r>
        <w:t xml:space="preserve">    cout&lt;&lt;"Enter the values of time::";</w:t>
      </w:r>
    </w:p>
    <w:p w14:paraId="240D1801" w14:textId="77777777" w:rsidR="004D6B2D" w:rsidRDefault="004D6B2D" w:rsidP="00F21FA5">
      <w:pPr>
        <w:ind w:left="720"/>
      </w:pPr>
      <w:r>
        <w:t xml:space="preserve">    cin&gt;&gt;time;</w:t>
      </w:r>
    </w:p>
    <w:p w14:paraId="255EA699" w14:textId="77777777" w:rsidR="004D6B2D" w:rsidRDefault="004D6B2D" w:rsidP="00F21FA5">
      <w:pPr>
        <w:ind w:left="720"/>
      </w:pPr>
      <w:r>
        <w:t xml:space="preserve">    simple_interest = (principal_amt * rate * time) / 100.0;</w:t>
      </w:r>
    </w:p>
    <w:p w14:paraId="3B29F2F4" w14:textId="77777777" w:rsidR="004D6B2D" w:rsidRDefault="004D6B2D" w:rsidP="00F21FA5">
      <w:pPr>
        <w:ind w:left="720"/>
      </w:pPr>
      <w:r>
        <w:t xml:space="preserve">    cout&lt;&lt;"Amount = Rs."&lt;&lt;principal_amt&lt;&lt;"\n";</w:t>
      </w:r>
    </w:p>
    <w:p w14:paraId="535A5D65" w14:textId="77777777" w:rsidR="004D6B2D" w:rsidRDefault="004D6B2D" w:rsidP="00F21FA5">
      <w:pPr>
        <w:ind w:left="720"/>
      </w:pPr>
      <w:r>
        <w:t xml:space="preserve">    cout&lt;&lt;"Rate = Rs."&lt;&lt;rate&lt;&lt;"\n";</w:t>
      </w:r>
    </w:p>
    <w:p w14:paraId="4CBDD4F7" w14:textId="77777777" w:rsidR="004D6B2D" w:rsidRDefault="004D6B2D" w:rsidP="00F21FA5">
      <w:pPr>
        <w:ind w:left="720"/>
      </w:pPr>
      <w:r>
        <w:t xml:space="preserve">    cout&lt;&lt;"Time = "&lt;&lt;time&lt;&lt;"years\n";</w:t>
      </w:r>
    </w:p>
    <w:p w14:paraId="76CB4221" w14:textId="2448015E" w:rsidR="004D6B2D" w:rsidRDefault="004D6B2D" w:rsidP="00F21FA5">
      <w:pPr>
        <w:ind w:left="720"/>
      </w:pPr>
      <w:r>
        <w:t xml:space="preserve">    cout&lt;&lt;"Simple interest = "&lt;&lt;simple_interest&lt;&lt;"\n";</w:t>
      </w:r>
    </w:p>
    <w:p w14:paraId="6EB4E106" w14:textId="77777777" w:rsidR="004D6B2D" w:rsidRDefault="004D6B2D" w:rsidP="00F21FA5">
      <w:pPr>
        <w:ind w:left="720"/>
      </w:pPr>
      <w:r>
        <w:t xml:space="preserve">    return 0;</w:t>
      </w:r>
    </w:p>
    <w:p w14:paraId="439ACA19" w14:textId="77777777" w:rsidR="00F21FA5" w:rsidRDefault="004D6B2D" w:rsidP="00F21FA5">
      <w:pPr>
        <w:ind w:left="720"/>
      </w:pPr>
      <w:r>
        <w:t>}</w:t>
      </w:r>
    </w:p>
    <w:p w14:paraId="6C47879D" w14:textId="54545EC4" w:rsidR="0018130D" w:rsidRDefault="0018130D" w:rsidP="004D6B2D">
      <w:pPr>
        <w:rPr>
          <w:b/>
          <w:bCs/>
        </w:rPr>
      </w:pPr>
      <w:r w:rsidRPr="0018130D">
        <w:rPr>
          <w:b/>
          <w:bCs/>
        </w:rPr>
        <w:t>OUTPUT:</w:t>
      </w:r>
    </w:p>
    <w:p w14:paraId="43C473B9" w14:textId="5DC18FA1" w:rsidR="00F21FA5" w:rsidRPr="0018130D" w:rsidRDefault="00F21FA5" w:rsidP="00F21FA5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65AFEFF3" wp14:editId="4493D45C">
            <wp:extent cx="3714796" cy="17970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r="69311" b="73606"/>
                    <a:stretch/>
                  </pic:blipFill>
                  <pic:spPr bwMode="auto">
                    <a:xfrm>
                      <a:off x="0" y="0"/>
                      <a:ext cx="3723560" cy="18012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F4760A" w14:textId="77777777" w:rsidR="0018130D" w:rsidRPr="0018130D" w:rsidRDefault="0018130D" w:rsidP="0018130D">
      <w:pPr>
        <w:rPr>
          <w:b/>
          <w:bCs/>
        </w:rPr>
      </w:pPr>
    </w:p>
    <w:p w14:paraId="666DA7CA" w14:textId="77777777" w:rsidR="003B3D0B" w:rsidRPr="00EA457B" w:rsidRDefault="003B3D0B" w:rsidP="003B3D0B">
      <w:pPr>
        <w:pStyle w:val="ListParagraph"/>
        <w:numPr>
          <w:ilvl w:val="0"/>
          <w:numId w:val="2"/>
        </w:numPr>
        <w:rPr>
          <w:b/>
          <w:bCs/>
        </w:rPr>
      </w:pPr>
      <w:r w:rsidRPr="00EA457B">
        <w:rPr>
          <w:b/>
          <w:bCs/>
        </w:rPr>
        <w:lastRenderedPageBreak/>
        <w:t>WAP that can demonstrate the functionality of a calculator and it must include the following operations:</w:t>
      </w:r>
      <w:r w:rsidRPr="00EA457B">
        <w:rPr>
          <w:b/>
          <w:bCs/>
        </w:rPr>
        <w:br/>
      </w:r>
      <w:r w:rsidRPr="00EA457B">
        <w:rPr>
          <w:b/>
          <w:bCs/>
        </w:rPr>
        <w:br/>
        <w:t>addition, subtraction, division, multiplication and getting two input values from the user.</w:t>
      </w:r>
    </w:p>
    <w:p w14:paraId="17CAEA4B" w14:textId="3B8B8EDC" w:rsidR="003B3D0B" w:rsidRPr="00EA457B" w:rsidRDefault="003B3D0B" w:rsidP="003B3D0B">
      <w:pPr>
        <w:ind w:left="720"/>
        <w:rPr>
          <w:b/>
          <w:bCs/>
        </w:rPr>
      </w:pPr>
      <w:r w:rsidRPr="00EA457B">
        <w:rPr>
          <w:b/>
          <w:bCs/>
        </w:rPr>
        <w:t xml:space="preserve">You </w:t>
      </w:r>
      <w:r w:rsidR="0018130D" w:rsidRPr="00EA457B">
        <w:rPr>
          <w:b/>
          <w:bCs/>
        </w:rPr>
        <w:t>must</w:t>
      </w:r>
      <w:r w:rsidRPr="00EA457B">
        <w:rPr>
          <w:b/>
          <w:bCs/>
        </w:rPr>
        <w:t xml:space="preserve"> perform implementation of all these operations using three cases:</w:t>
      </w:r>
    </w:p>
    <w:p w14:paraId="5E8B0707" w14:textId="77777777" w:rsidR="003B3D0B" w:rsidRPr="00EA457B" w:rsidRDefault="003B3D0B" w:rsidP="003B3D0B">
      <w:pPr>
        <w:ind w:left="720"/>
        <w:rPr>
          <w:b/>
          <w:bCs/>
        </w:rPr>
      </w:pPr>
      <w:r w:rsidRPr="00EA457B">
        <w:rPr>
          <w:b/>
          <w:bCs/>
        </w:rPr>
        <w:t>Case 1: using normal functions</w:t>
      </w:r>
    </w:p>
    <w:p w14:paraId="169971D6" w14:textId="77777777" w:rsidR="003B3D0B" w:rsidRPr="00EA457B" w:rsidRDefault="003B3D0B" w:rsidP="003B3D0B">
      <w:pPr>
        <w:ind w:left="720"/>
        <w:rPr>
          <w:b/>
          <w:bCs/>
        </w:rPr>
      </w:pPr>
      <w:r w:rsidRPr="00EA457B">
        <w:rPr>
          <w:b/>
          <w:bCs/>
        </w:rPr>
        <w:t>Case 2: using Inline functions</w:t>
      </w:r>
    </w:p>
    <w:p w14:paraId="17B0CD80" w14:textId="77777777" w:rsidR="003B3D0B" w:rsidRPr="00EA457B" w:rsidRDefault="003B3D0B" w:rsidP="003B3D0B">
      <w:pPr>
        <w:ind w:left="720"/>
        <w:rPr>
          <w:b/>
          <w:bCs/>
        </w:rPr>
      </w:pPr>
      <w:r w:rsidRPr="00EA457B">
        <w:rPr>
          <w:b/>
          <w:bCs/>
        </w:rPr>
        <w:t>Case 3: using macros</w:t>
      </w:r>
    </w:p>
    <w:p w14:paraId="74C86829" w14:textId="66A54766" w:rsidR="003B3D0B" w:rsidRPr="00EA457B" w:rsidRDefault="003B3D0B" w:rsidP="003B3D0B">
      <w:pPr>
        <w:ind w:left="720"/>
        <w:rPr>
          <w:b/>
          <w:bCs/>
        </w:rPr>
      </w:pPr>
      <w:r w:rsidRPr="00EA457B">
        <w:rPr>
          <w:b/>
          <w:bCs/>
        </w:rPr>
        <w:t xml:space="preserve">Comment which will be the most suitable way of implementation in this </w:t>
      </w:r>
      <w:r w:rsidR="0018130D" w:rsidRPr="00EA457B">
        <w:rPr>
          <w:b/>
          <w:bCs/>
        </w:rPr>
        <w:t>problem</w:t>
      </w:r>
      <w:r w:rsidRPr="00EA457B">
        <w:rPr>
          <w:b/>
          <w:bCs/>
        </w:rPr>
        <w:t xml:space="preserve"> and why?</w:t>
      </w:r>
    </w:p>
    <w:p w14:paraId="47CAE5BA" w14:textId="549A53FD" w:rsidR="0018130D" w:rsidRDefault="0018130D" w:rsidP="0018130D">
      <w:pPr>
        <w:rPr>
          <w:b/>
          <w:bCs/>
        </w:rPr>
      </w:pPr>
      <w:r>
        <w:rPr>
          <w:b/>
          <w:bCs/>
        </w:rPr>
        <w:t>ANS:</w:t>
      </w:r>
    </w:p>
    <w:p w14:paraId="3F94E521" w14:textId="49AF97D3" w:rsidR="00F21FA5" w:rsidRPr="00F21FA5" w:rsidRDefault="00F21FA5" w:rsidP="00F21FA5">
      <w:pPr>
        <w:pStyle w:val="ListParagraph"/>
        <w:numPr>
          <w:ilvl w:val="0"/>
          <w:numId w:val="3"/>
        </w:numPr>
        <w:jc w:val="center"/>
        <w:rPr>
          <w:b/>
          <w:bCs/>
        </w:rPr>
      </w:pPr>
      <w:r w:rsidRPr="00F21FA5">
        <w:rPr>
          <w:b/>
          <w:bCs/>
        </w:rPr>
        <w:t>Case 1: using normal functions</w:t>
      </w:r>
    </w:p>
    <w:p w14:paraId="76D4EF09" w14:textId="5E0EC612" w:rsidR="0068557E" w:rsidRDefault="0018130D" w:rsidP="0068557E">
      <w:r>
        <w:rPr>
          <w:b/>
          <w:bCs/>
        </w:rPr>
        <w:t>CODE:</w:t>
      </w:r>
      <w:r w:rsidR="00F21FA5" w:rsidRPr="00F21FA5">
        <w:t xml:space="preserve"> </w:t>
      </w:r>
      <w:r w:rsidR="00F21FA5">
        <w:tab/>
      </w:r>
      <w:r w:rsidR="0068557E">
        <w:t>#include&lt;iostream&gt;</w:t>
      </w:r>
    </w:p>
    <w:p w14:paraId="61E32C3F" w14:textId="77777777" w:rsidR="0068557E" w:rsidRDefault="0068557E" w:rsidP="0068557E">
      <w:pPr>
        <w:ind w:left="720"/>
      </w:pPr>
      <w:r>
        <w:t>using namespace std;</w:t>
      </w:r>
    </w:p>
    <w:p w14:paraId="63255004" w14:textId="77777777" w:rsidR="0068557E" w:rsidRDefault="0068557E" w:rsidP="0068557E">
      <w:pPr>
        <w:ind w:left="720"/>
      </w:pPr>
      <w:r>
        <w:t>int main()</w:t>
      </w:r>
    </w:p>
    <w:p w14:paraId="297B8F35" w14:textId="77777777" w:rsidR="0068557E" w:rsidRDefault="0068557E" w:rsidP="0068557E">
      <w:pPr>
        <w:ind w:left="720"/>
      </w:pPr>
      <w:r>
        <w:t>{</w:t>
      </w:r>
    </w:p>
    <w:p w14:paraId="0431B15C" w14:textId="77777777" w:rsidR="0068557E" w:rsidRDefault="0068557E" w:rsidP="0068557E">
      <w:pPr>
        <w:ind w:left="720"/>
      </w:pPr>
      <w:r>
        <w:t xml:space="preserve">    char opertor;</w:t>
      </w:r>
    </w:p>
    <w:p w14:paraId="016DC661" w14:textId="77777777" w:rsidR="0068557E" w:rsidRDefault="0068557E" w:rsidP="0068557E">
      <w:pPr>
        <w:ind w:left="720"/>
      </w:pPr>
      <w:r>
        <w:t xml:space="preserve">    int x, y;</w:t>
      </w:r>
    </w:p>
    <w:p w14:paraId="6B60344D" w14:textId="77777777" w:rsidR="0068557E" w:rsidRDefault="0068557E" w:rsidP="0068557E">
      <w:pPr>
        <w:ind w:left="720"/>
      </w:pPr>
      <w:r>
        <w:t xml:space="preserve">    cout&lt;&lt;"Enter an operator (+, -, *,): ";</w:t>
      </w:r>
    </w:p>
    <w:p w14:paraId="64C36F99" w14:textId="77777777" w:rsidR="0068557E" w:rsidRDefault="0068557E" w:rsidP="0068557E">
      <w:pPr>
        <w:ind w:left="720"/>
      </w:pPr>
      <w:r>
        <w:t xml:space="preserve">    cin&gt;&gt;opertor;</w:t>
      </w:r>
    </w:p>
    <w:p w14:paraId="389D2F1A" w14:textId="77777777" w:rsidR="0068557E" w:rsidRDefault="0068557E" w:rsidP="0068557E">
      <w:pPr>
        <w:ind w:left="720"/>
      </w:pPr>
      <w:r>
        <w:t xml:space="preserve">    cout&lt;&lt;"Enter two operands: ";</w:t>
      </w:r>
    </w:p>
    <w:p w14:paraId="0124CF37" w14:textId="77777777" w:rsidR="0068557E" w:rsidRDefault="0068557E" w:rsidP="0068557E">
      <w:pPr>
        <w:ind w:left="720"/>
      </w:pPr>
      <w:r>
        <w:t xml:space="preserve">    cin&gt;&gt;x&gt;&gt;y;</w:t>
      </w:r>
    </w:p>
    <w:p w14:paraId="7C2E317E" w14:textId="77777777" w:rsidR="0068557E" w:rsidRDefault="0068557E" w:rsidP="0068557E">
      <w:pPr>
        <w:ind w:left="720"/>
      </w:pPr>
    </w:p>
    <w:p w14:paraId="132D97AD" w14:textId="77777777" w:rsidR="0068557E" w:rsidRDefault="0068557E" w:rsidP="0068557E">
      <w:pPr>
        <w:ind w:left="720"/>
      </w:pPr>
      <w:r>
        <w:t xml:space="preserve">    switch (opertor)</w:t>
      </w:r>
    </w:p>
    <w:p w14:paraId="57209240" w14:textId="77777777" w:rsidR="0068557E" w:rsidRDefault="0068557E" w:rsidP="0068557E">
      <w:pPr>
        <w:ind w:left="720"/>
      </w:pPr>
      <w:r>
        <w:t xml:space="preserve">    {</w:t>
      </w:r>
    </w:p>
    <w:p w14:paraId="17978941" w14:textId="77777777" w:rsidR="0068557E" w:rsidRDefault="0068557E" w:rsidP="0068557E">
      <w:pPr>
        <w:ind w:left="720"/>
      </w:pPr>
      <w:r>
        <w:t xml:space="preserve">        case '+':</w:t>
      </w:r>
    </w:p>
    <w:p w14:paraId="2B793A96" w14:textId="77777777" w:rsidR="0068557E" w:rsidRDefault="0068557E" w:rsidP="0068557E">
      <w:pPr>
        <w:ind w:left="720"/>
      </w:pPr>
      <w:r>
        <w:t xml:space="preserve">            cout&lt;&lt;x&lt;&lt;"+"&lt;&lt;y&lt;&lt;"="&lt;&lt;x + y;</w:t>
      </w:r>
    </w:p>
    <w:p w14:paraId="64C95A44" w14:textId="77777777" w:rsidR="0068557E" w:rsidRDefault="0068557E" w:rsidP="0068557E">
      <w:pPr>
        <w:ind w:left="720"/>
      </w:pPr>
      <w:r>
        <w:t xml:space="preserve">            break;</w:t>
      </w:r>
    </w:p>
    <w:p w14:paraId="1B98D160" w14:textId="77777777" w:rsidR="0068557E" w:rsidRDefault="0068557E" w:rsidP="0068557E">
      <w:pPr>
        <w:ind w:left="720"/>
      </w:pPr>
      <w:r>
        <w:t xml:space="preserve">        case '-':</w:t>
      </w:r>
    </w:p>
    <w:p w14:paraId="50A50E37" w14:textId="77777777" w:rsidR="0068557E" w:rsidRDefault="0068557E" w:rsidP="0068557E">
      <w:pPr>
        <w:ind w:left="720"/>
      </w:pPr>
      <w:r>
        <w:t xml:space="preserve">            cout&lt;&lt;x&lt;&lt;"-"&lt;&lt;y&lt;&lt;"="&lt;&lt;x - y;</w:t>
      </w:r>
    </w:p>
    <w:p w14:paraId="671F329D" w14:textId="77777777" w:rsidR="0068557E" w:rsidRDefault="0068557E" w:rsidP="0068557E">
      <w:pPr>
        <w:ind w:left="720"/>
      </w:pPr>
      <w:r>
        <w:t xml:space="preserve">            break;</w:t>
      </w:r>
    </w:p>
    <w:p w14:paraId="32E59AAF" w14:textId="77777777" w:rsidR="0068557E" w:rsidRDefault="0068557E" w:rsidP="0068557E">
      <w:pPr>
        <w:ind w:left="720"/>
      </w:pPr>
      <w:r>
        <w:t xml:space="preserve">        case '*':</w:t>
      </w:r>
    </w:p>
    <w:p w14:paraId="2D6C09C3" w14:textId="77777777" w:rsidR="0068557E" w:rsidRDefault="0068557E" w:rsidP="0068557E">
      <w:pPr>
        <w:ind w:left="720"/>
      </w:pPr>
      <w:r>
        <w:lastRenderedPageBreak/>
        <w:t xml:space="preserve">            cout&lt;&lt;x&lt;&lt;"*"&lt;&lt;y&lt;&lt;"="&lt;&lt;x * y;</w:t>
      </w:r>
    </w:p>
    <w:p w14:paraId="24BF3DAE" w14:textId="77777777" w:rsidR="0068557E" w:rsidRDefault="0068557E" w:rsidP="0068557E">
      <w:pPr>
        <w:ind w:left="720"/>
      </w:pPr>
      <w:r>
        <w:t xml:space="preserve">            break;</w:t>
      </w:r>
    </w:p>
    <w:p w14:paraId="57AE0CC2" w14:textId="77777777" w:rsidR="0068557E" w:rsidRDefault="0068557E" w:rsidP="0068557E">
      <w:pPr>
        <w:ind w:left="720"/>
      </w:pPr>
      <w:r>
        <w:t xml:space="preserve">        case '/':</w:t>
      </w:r>
    </w:p>
    <w:p w14:paraId="4B2C526E" w14:textId="77777777" w:rsidR="0068557E" w:rsidRDefault="0068557E" w:rsidP="0068557E">
      <w:pPr>
        <w:ind w:left="720"/>
      </w:pPr>
      <w:r>
        <w:t xml:space="preserve">            cout&lt;&lt;x&lt;&lt;"/"&lt;&lt;y&lt;&lt;"="&lt;&lt;x / y;</w:t>
      </w:r>
    </w:p>
    <w:p w14:paraId="7E632BA3" w14:textId="77777777" w:rsidR="0068557E" w:rsidRDefault="0068557E" w:rsidP="0068557E">
      <w:pPr>
        <w:ind w:left="720"/>
      </w:pPr>
      <w:r>
        <w:t xml:space="preserve">            break;</w:t>
      </w:r>
    </w:p>
    <w:p w14:paraId="3D8DF8B6" w14:textId="77777777" w:rsidR="0068557E" w:rsidRDefault="0068557E" w:rsidP="0068557E">
      <w:pPr>
        <w:ind w:left="720"/>
      </w:pPr>
      <w:r>
        <w:t xml:space="preserve">        default:</w:t>
      </w:r>
    </w:p>
    <w:p w14:paraId="0A8B388F" w14:textId="77777777" w:rsidR="0068557E" w:rsidRDefault="0068557E" w:rsidP="0068557E">
      <w:pPr>
        <w:ind w:left="720"/>
      </w:pPr>
      <w:r>
        <w:t xml:space="preserve">            cout&lt;&lt;"Error! operator is not correct";</w:t>
      </w:r>
    </w:p>
    <w:p w14:paraId="1A0582A5" w14:textId="77777777" w:rsidR="0068557E" w:rsidRDefault="0068557E" w:rsidP="0068557E">
      <w:pPr>
        <w:ind w:left="720"/>
      </w:pPr>
      <w:r>
        <w:t xml:space="preserve">    }</w:t>
      </w:r>
    </w:p>
    <w:p w14:paraId="6071AC5C" w14:textId="77777777" w:rsidR="0068557E" w:rsidRDefault="0068557E" w:rsidP="0068557E">
      <w:pPr>
        <w:ind w:left="720"/>
      </w:pPr>
      <w:r>
        <w:t xml:space="preserve">    return 0;</w:t>
      </w:r>
    </w:p>
    <w:p w14:paraId="27410D03" w14:textId="03EE3D03" w:rsidR="0068557E" w:rsidRDefault="0068557E" w:rsidP="0068557E">
      <w:pPr>
        <w:ind w:left="720"/>
      </w:pPr>
      <w:r>
        <w:t>}</w:t>
      </w:r>
    </w:p>
    <w:p w14:paraId="0A717C2A" w14:textId="77D19067" w:rsidR="0018130D" w:rsidRDefault="0018130D" w:rsidP="0068557E">
      <w:pPr>
        <w:rPr>
          <w:b/>
          <w:bCs/>
        </w:rPr>
      </w:pPr>
      <w:r>
        <w:rPr>
          <w:b/>
          <w:bCs/>
        </w:rPr>
        <w:t>OUTPUT:</w:t>
      </w:r>
    </w:p>
    <w:p w14:paraId="3D9DC6E4" w14:textId="5E48C76D" w:rsidR="0068557E" w:rsidRDefault="0068557E" w:rsidP="0068557E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291789A6" wp14:editId="39F737B7">
            <wp:extent cx="3485522" cy="1174750"/>
            <wp:effectExtent l="0" t="0" r="635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r="70086" b="82076"/>
                    <a:stretch/>
                  </pic:blipFill>
                  <pic:spPr bwMode="auto">
                    <a:xfrm>
                      <a:off x="0" y="0"/>
                      <a:ext cx="3491532" cy="11767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28AEC6" w14:textId="280105ED" w:rsidR="00F21FA5" w:rsidRPr="00F21FA5" w:rsidRDefault="00F21FA5" w:rsidP="00F21FA5">
      <w:pPr>
        <w:pStyle w:val="ListParagraph"/>
        <w:numPr>
          <w:ilvl w:val="0"/>
          <w:numId w:val="3"/>
        </w:numPr>
        <w:jc w:val="center"/>
        <w:rPr>
          <w:b/>
          <w:bCs/>
        </w:rPr>
      </w:pPr>
      <w:r w:rsidRPr="00F21FA5">
        <w:rPr>
          <w:b/>
          <w:bCs/>
        </w:rPr>
        <w:t>Case 2: using Inline functions</w:t>
      </w:r>
    </w:p>
    <w:p w14:paraId="533F8AAF" w14:textId="171A72CB" w:rsidR="0068557E" w:rsidRPr="0068557E" w:rsidRDefault="00F21FA5" w:rsidP="0068557E">
      <w:r>
        <w:rPr>
          <w:b/>
          <w:bCs/>
        </w:rPr>
        <w:t>CODE:</w:t>
      </w:r>
      <w:r w:rsidR="0068557E">
        <w:rPr>
          <w:b/>
          <w:bCs/>
        </w:rPr>
        <w:t xml:space="preserve"> </w:t>
      </w:r>
      <w:r w:rsidR="0068557E">
        <w:rPr>
          <w:b/>
          <w:bCs/>
        </w:rPr>
        <w:tab/>
      </w:r>
      <w:r w:rsidR="0068557E" w:rsidRPr="0068557E">
        <w:t>#include &lt;iostream&gt;</w:t>
      </w:r>
    </w:p>
    <w:p w14:paraId="47B843F3" w14:textId="77777777" w:rsidR="0068557E" w:rsidRPr="0068557E" w:rsidRDefault="0068557E" w:rsidP="0068557E">
      <w:pPr>
        <w:ind w:left="720"/>
      </w:pPr>
      <w:r w:rsidRPr="0068557E">
        <w:t>using namespace std;</w:t>
      </w:r>
    </w:p>
    <w:p w14:paraId="03139C18" w14:textId="77777777" w:rsidR="0068557E" w:rsidRPr="0068557E" w:rsidRDefault="0068557E" w:rsidP="0068557E">
      <w:pPr>
        <w:ind w:left="720"/>
      </w:pPr>
      <w:r w:rsidRPr="0068557E">
        <w:t>class operation</w:t>
      </w:r>
    </w:p>
    <w:p w14:paraId="2257FDE4" w14:textId="77777777" w:rsidR="0068557E" w:rsidRPr="0068557E" w:rsidRDefault="0068557E" w:rsidP="0068557E">
      <w:pPr>
        <w:ind w:left="720"/>
      </w:pPr>
      <w:r w:rsidRPr="0068557E">
        <w:t>{</w:t>
      </w:r>
    </w:p>
    <w:p w14:paraId="24B3DE03" w14:textId="77777777" w:rsidR="0068557E" w:rsidRPr="0068557E" w:rsidRDefault="0068557E" w:rsidP="0068557E">
      <w:pPr>
        <w:ind w:left="720"/>
      </w:pPr>
      <w:r w:rsidRPr="0068557E">
        <w:t xml:space="preserve">    int a,b,add,sub,mul;</w:t>
      </w:r>
    </w:p>
    <w:p w14:paraId="2358DCD4" w14:textId="77777777" w:rsidR="0068557E" w:rsidRPr="0068557E" w:rsidRDefault="0068557E" w:rsidP="0068557E">
      <w:pPr>
        <w:ind w:left="720"/>
      </w:pPr>
      <w:r w:rsidRPr="0068557E">
        <w:t xml:space="preserve">    float div;</w:t>
      </w:r>
    </w:p>
    <w:p w14:paraId="231C6C49" w14:textId="77777777" w:rsidR="0068557E" w:rsidRPr="0068557E" w:rsidRDefault="0068557E" w:rsidP="0068557E">
      <w:pPr>
        <w:ind w:left="720"/>
      </w:pPr>
      <w:r w:rsidRPr="0068557E">
        <w:t>public:</w:t>
      </w:r>
    </w:p>
    <w:p w14:paraId="1472FA00" w14:textId="77777777" w:rsidR="0068557E" w:rsidRPr="0068557E" w:rsidRDefault="0068557E" w:rsidP="0068557E">
      <w:pPr>
        <w:ind w:left="720"/>
      </w:pPr>
      <w:r w:rsidRPr="0068557E">
        <w:t xml:space="preserve">    void get();</w:t>
      </w:r>
    </w:p>
    <w:p w14:paraId="19ED7E6F" w14:textId="77777777" w:rsidR="0068557E" w:rsidRPr="0068557E" w:rsidRDefault="0068557E" w:rsidP="0068557E">
      <w:pPr>
        <w:ind w:left="720"/>
      </w:pPr>
      <w:r w:rsidRPr="0068557E">
        <w:t xml:space="preserve">    void sum();</w:t>
      </w:r>
    </w:p>
    <w:p w14:paraId="47183726" w14:textId="77777777" w:rsidR="0068557E" w:rsidRPr="0068557E" w:rsidRDefault="0068557E" w:rsidP="0068557E">
      <w:pPr>
        <w:ind w:left="720"/>
      </w:pPr>
      <w:r w:rsidRPr="0068557E">
        <w:t xml:space="preserve">    void difference();</w:t>
      </w:r>
    </w:p>
    <w:p w14:paraId="070889F2" w14:textId="77777777" w:rsidR="0068557E" w:rsidRPr="0068557E" w:rsidRDefault="0068557E" w:rsidP="0068557E">
      <w:pPr>
        <w:ind w:left="720"/>
      </w:pPr>
      <w:r w:rsidRPr="0068557E">
        <w:t xml:space="preserve">    void product();</w:t>
      </w:r>
    </w:p>
    <w:p w14:paraId="6DA0B3EC" w14:textId="77777777" w:rsidR="0068557E" w:rsidRPr="0068557E" w:rsidRDefault="0068557E" w:rsidP="0068557E">
      <w:pPr>
        <w:ind w:left="720"/>
      </w:pPr>
      <w:r w:rsidRPr="0068557E">
        <w:t xml:space="preserve">    void division();</w:t>
      </w:r>
    </w:p>
    <w:p w14:paraId="4923489D" w14:textId="77777777" w:rsidR="0068557E" w:rsidRPr="0068557E" w:rsidRDefault="0068557E" w:rsidP="0068557E">
      <w:pPr>
        <w:ind w:left="720"/>
      </w:pPr>
      <w:r w:rsidRPr="0068557E">
        <w:t>};</w:t>
      </w:r>
    </w:p>
    <w:p w14:paraId="69A58DD1" w14:textId="77777777" w:rsidR="0068557E" w:rsidRPr="0068557E" w:rsidRDefault="0068557E" w:rsidP="0068557E">
      <w:pPr>
        <w:ind w:left="720"/>
      </w:pPr>
      <w:r w:rsidRPr="0068557E">
        <w:t>inline void operation :: get()</w:t>
      </w:r>
    </w:p>
    <w:p w14:paraId="0F3E8284" w14:textId="77777777" w:rsidR="0068557E" w:rsidRPr="0068557E" w:rsidRDefault="0068557E" w:rsidP="0068557E">
      <w:pPr>
        <w:ind w:left="720"/>
      </w:pPr>
      <w:r w:rsidRPr="0068557E">
        <w:lastRenderedPageBreak/>
        <w:t>{</w:t>
      </w:r>
    </w:p>
    <w:p w14:paraId="6C21B188" w14:textId="77777777" w:rsidR="0068557E" w:rsidRPr="0068557E" w:rsidRDefault="0068557E" w:rsidP="0068557E">
      <w:pPr>
        <w:ind w:left="720"/>
      </w:pPr>
      <w:r w:rsidRPr="0068557E">
        <w:t xml:space="preserve">    cout &lt;&lt; "Enter first value:";</w:t>
      </w:r>
    </w:p>
    <w:p w14:paraId="63A4955B" w14:textId="77777777" w:rsidR="0068557E" w:rsidRPr="0068557E" w:rsidRDefault="0068557E" w:rsidP="0068557E">
      <w:pPr>
        <w:ind w:left="720"/>
      </w:pPr>
      <w:r w:rsidRPr="0068557E">
        <w:t xml:space="preserve">    cin &gt;&gt; a;</w:t>
      </w:r>
    </w:p>
    <w:p w14:paraId="3C02B414" w14:textId="77777777" w:rsidR="0068557E" w:rsidRPr="0068557E" w:rsidRDefault="0068557E" w:rsidP="0068557E">
      <w:pPr>
        <w:ind w:left="720"/>
      </w:pPr>
      <w:r w:rsidRPr="0068557E">
        <w:t xml:space="preserve">    cout &lt;&lt; "Enter second value:";</w:t>
      </w:r>
    </w:p>
    <w:p w14:paraId="4EC32BF2" w14:textId="77777777" w:rsidR="0068557E" w:rsidRPr="0068557E" w:rsidRDefault="0068557E" w:rsidP="0068557E">
      <w:pPr>
        <w:ind w:left="720"/>
      </w:pPr>
      <w:r w:rsidRPr="0068557E">
        <w:t xml:space="preserve">    cin &gt;&gt; b;</w:t>
      </w:r>
    </w:p>
    <w:p w14:paraId="3079C419" w14:textId="77777777" w:rsidR="0068557E" w:rsidRPr="0068557E" w:rsidRDefault="0068557E" w:rsidP="0068557E">
      <w:pPr>
        <w:ind w:left="720"/>
      </w:pPr>
      <w:r w:rsidRPr="0068557E">
        <w:t>}</w:t>
      </w:r>
    </w:p>
    <w:p w14:paraId="4A64BD1C" w14:textId="77777777" w:rsidR="0068557E" w:rsidRPr="0068557E" w:rsidRDefault="0068557E" w:rsidP="0068557E">
      <w:pPr>
        <w:ind w:left="720"/>
      </w:pPr>
    </w:p>
    <w:p w14:paraId="15B7C6B2" w14:textId="77777777" w:rsidR="0068557E" w:rsidRPr="0068557E" w:rsidRDefault="0068557E" w:rsidP="0068557E">
      <w:pPr>
        <w:ind w:left="720"/>
      </w:pPr>
      <w:r w:rsidRPr="0068557E">
        <w:t>inline void operation :: sum()</w:t>
      </w:r>
    </w:p>
    <w:p w14:paraId="464E673E" w14:textId="77777777" w:rsidR="0068557E" w:rsidRPr="0068557E" w:rsidRDefault="0068557E" w:rsidP="0068557E">
      <w:pPr>
        <w:ind w:left="720"/>
      </w:pPr>
      <w:r w:rsidRPr="0068557E">
        <w:t>{</w:t>
      </w:r>
    </w:p>
    <w:p w14:paraId="48DB816D" w14:textId="77777777" w:rsidR="0068557E" w:rsidRPr="0068557E" w:rsidRDefault="0068557E" w:rsidP="0068557E">
      <w:pPr>
        <w:ind w:left="720"/>
      </w:pPr>
      <w:r w:rsidRPr="0068557E">
        <w:t xml:space="preserve">    add = a+b;</w:t>
      </w:r>
    </w:p>
    <w:p w14:paraId="28010C83" w14:textId="77777777" w:rsidR="0068557E" w:rsidRPr="0068557E" w:rsidRDefault="0068557E" w:rsidP="0068557E">
      <w:pPr>
        <w:ind w:left="720"/>
      </w:pPr>
      <w:r w:rsidRPr="0068557E">
        <w:t xml:space="preserve">    cout &lt;&lt; "Addition of two numbers: " &lt;&lt; a+b &lt;&lt; "\n";</w:t>
      </w:r>
    </w:p>
    <w:p w14:paraId="4B49D63B" w14:textId="77777777" w:rsidR="0068557E" w:rsidRPr="0068557E" w:rsidRDefault="0068557E" w:rsidP="0068557E">
      <w:pPr>
        <w:ind w:left="720"/>
      </w:pPr>
      <w:r w:rsidRPr="0068557E">
        <w:t>}</w:t>
      </w:r>
    </w:p>
    <w:p w14:paraId="6AAC6AB3" w14:textId="77777777" w:rsidR="0068557E" w:rsidRPr="0068557E" w:rsidRDefault="0068557E" w:rsidP="0068557E">
      <w:pPr>
        <w:ind w:left="720"/>
      </w:pPr>
    </w:p>
    <w:p w14:paraId="738649FD" w14:textId="77777777" w:rsidR="0068557E" w:rsidRPr="0068557E" w:rsidRDefault="0068557E" w:rsidP="0068557E">
      <w:pPr>
        <w:ind w:left="720"/>
      </w:pPr>
      <w:r w:rsidRPr="0068557E">
        <w:t>inline void operation :: difference()</w:t>
      </w:r>
    </w:p>
    <w:p w14:paraId="01D15D82" w14:textId="77777777" w:rsidR="0068557E" w:rsidRPr="0068557E" w:rsidRDefault="0068557E" w:rsidP="0068557E">
      <w:pPr>
        <w:ind w:left="720"/>
      </w:pPr>
      <w:r w:rsidRPr="0068557E">
        <w:t>{</w:t>
      </w:r>
    </w:p>
    <w:p w14:paraId="57FCFB99" w14:textId="77777777" w:rsidR="0068557E" w:rsidRPr="0068557E" w:rsidRDefault="0068557E" w:rsidP="0068557E">
      <w:pPr>
        <w:ind w:left="720"/>
      </w:pPr>
      <w:r w:rsidRPr="0068557E">
        <w:t xml:space="preserve">    sub = a-b;</w:t>
      </w:r>
    </w:p>
    <w:p w14:paraId="1F4CFF58" w14:textId="77777777" w:rsidR="0068557E" w:rsidRPr="0068557E" w:rsidRDefault="0068557E" w:rsidP="0068557E">
      <w:pPr>
        <w:ind w:left="720"/>
      </w:pPr>
      <w:r w:rsidRPr="0068557E">
        <w:t xml:space="preserve">    cout &lt;&lt; "Difference of two numbers: " &lt;&lt; a-b &lt;&lt; "\n";</w:t>
      </w:r>
    </w:p>
    <w:p w14:paraId="67EC8684" w14:textId="77777777" w:rsidR="0068557E" w:rsidRPr="0068557E" w:rsidRDefault="0068557E" w:rsidP="0068557E">
      <w:pPr>
        <w:ind w:left="720"/>
      </w:pPr>
      <w:r w:rsidRPr="0068557E">
        <w:t>}</w:t>
      </w:r>
    </w:p>
    <w:p w14:paraId="77F174F4" w14:textId="77777777" w:rsidR="0068557E" w:rsidRPr="0068557E" w:rsidRDefault="0068557E" w:rsidP="0068557E">
      <w:pPr>
        <w:ind w:left="720"/>
      </w:pPr>
    </w:p>
    <w:p w14:paraId="0520B047" w14:textId="77777777" w:rsidR="0068557E" w:rsidRPr="0068557E" w:rsidRDefault="0068557E" w:rsidP="0068557E">
      <w:pPr>
        <w:ind w:left="720"/>
      </w:pPr>
      <w:r w:rsidRPr="0068557E">
        <w:t>inline void operation :: product()</w:t>
      </w:r>
    </w:p>
    <w:p w14:paraId="52173C2E" w14:textId="77777777" w:rsidR="0068557E" w:rsidRPr="0068557E" w:rsidRDefault="0068557E" w:rsidP="0068557E">
      <w:pPr>
        <w:ind w:left="720"/>
      </w:pPr>
      <w:r w:rsidRPr="0068557E">
        <w:t>{</w:t>
      </w:r>
    </w:p>
    <w:p w14:paraId="606C86E0" w14:textId="77777777" w:rsidR="0068557E" w:rsidRPr="0068557E" w:rsidRDefault="0068557E" w:rsidP="0068557E">
      <w:pPr>
        <w:ind w:left="720"/>
      </w:pPr>
      <w:r w:rsidRPr="0068557E">
        <w:t xml:space="preserve">    mul = a*b;</w:t>
      </w:r>
    </w:p>
    <w:p w14:paraId="3E7F3B3B" w14:textId="77777777" w:rsidR="0068557E" w:rsidRPr="0068557E" w:rsidRDefault="0068557E" w:rsidP="0068557E">
      <w:pPr>
        <w:ind w:left="720"/>
      </w:pPr>
      <w:r w:rsidRPr="0068557E">
        <w:t xml:space="preserve">    cout &lt;&lt; "Product of two numbers: " &lt;&lt; a*b &lt;&lt; "\n";</w:t>
      </w:r>
    </w:p>
    <w:p w14:paraId="321029F1" w14:textId="77777777" w:rsidR="0068557E" w:rsidRPr="0068557E" w:rsidRDefault="0068557E" w:rsidP="0068557E">
      <w:pPr>
        <w:ind w:left="720"/>
      </w:pPr>
      <w:r w:rsidRPr="0068557E">
        <w:t>}</w:t>
      </w:r>
    </w:p>
    <w:p w14:paraId="3125BE6B" w14:textId="77777777" w:rsidR="0068557E" w:rsidRPr="0068557E" w:rsidRDefault="0068557E" w:rsidP="0068557E">
      <w:pPr>
        <w:ind w:left="720"/>
      </w:pPr>
    </w:p>
    <w:p w14:paraId="1006EDBC" w14:textId="77777777" w:rsidR="0068557E" w:rsidRPr="0068557E" w:rsidRDefault="0068557E" w:rsidP="0068557E">
      <w:pPr>
        <w:ind w:left="720"/>
      </w:pPr>
      <w:r w:rsidRPr="0068557E">
        <w:t>inline void operation ::division()</w:t>
      </w:r>
    </w:p>
    <w:p w14:paraId="74DAF71F" w14:textId="77777777" w:rsidR="0068557E" w:rsidRPr="0068557E" w:rsidRDefault="0068557E" w:rsidP="0068557E">
      <w:pPr>
        <w:ind w:left="720"/>
      </w:pPr>
      <w:r w:rsidRPr="0068557E">
        <w:t>{</w:t>
      </w:r>
    </w:p>
    <w:p w14:paraId="0F475873" w14:textId="77777777" w:rsidR="0068557E" w:rsidRPr="0068557E" w:rsidRDefault="0068557E" w:rsidP="0068557E">
      <w:pPr>
        <w:ind w:left="720"/>
      </w:pPr>
      <w:r w:rsidRPr="0068557E">
        <w:t xml:space="preserve">    div=a/b;</w:t>
      </w:r>
    </w:p>
    <w:p w14:paraId="3F18F4BE" w14:textId="77777777" w:rsidR="0068557E" w:rsidRPr="0068557E" w:rsidRDefault="0068557E" w:rsidP="0068557E">
      <w:pPr>
        <w:ind w:left="720"/>
      </w:pPr>
      <w:r w:rsidRPr="0068557E">
        <w:t xml:space="preserve">    cout&lt;&lt;"Division of two numbers: "&lt;&lt;a/b&lt;&lt;"\n" ;</w:t>
      </w:r>
    </w:p>
    <w:p w14:paraId="3B71E302" w14:textId="77777777" w:rsidR="0068557E" w:rsidRPr="0068557E" w:rsidRDefault="0068557E" w:rsidP="0068557E">
      <w:pPr>
        <w:ind w:left="720"/>
      </w:pPr>
      <w:r w:rsidRPr="0068557E">
        <w:t>}</w:t>
      </w:r>
    </w:p>
    <w:p w14:paraId="1B1E903B" w14:textId="77777777" w:rsidR="0068557E" w:rsidRPr="0068557E" w:rsidRDefault="0068557E" w:rsidP="0068557E">
      <w:pPr>
        <w:ind w:left="720"/>
      </w:pPr>
    </w:p>
    <w:p w14:paraId="7E8FEC5D" w14:textId="77777777" w:rsidR="0068557E" w:rsidRPr="0068557E" w:rsidRDefault="0068557E" w:rsidP="0068557E">
      <w:pPr>
        <w:ind w:left="720"/>
      </w:pPr>
      <w:r w:rsidRPr="0068557E">
        <w:lastRenderedPageBreak/>
        <w:t>int main()</w:t>
      </w:r>
    </w:p>
    <w:p w14:paraId="726BB02E" w14:textId="77777777" w:rsidR="0068557E" w:rsidRPr="0068557E" w:rsidRDefault="0068557E" w:rsidP="0068557E">
      <w:pPr>
        <w:ind w:left="720"/>
      </w:pPr>
      <w:r w:rsidRPr="0068557E">
        <w:t>{</w:t>
      </w:r>
    </w:p>
    <w:p w14:paraId="2852D36B" w14:textId="77777777" w:rsidR="0068557E" w:rsidRPr="0068557E" w:rsidRDefault="0068557E" w:rsidP="0068557E">
      <w:pPr>
        <w:ind w:left="720"/>
      </w:pPr>
      <w:r w:rsidRPr="0068557E">
        <w:t xml:space="preserve">    operation s;</w:t>
      </w:r>
    </w:p>
    <w:p w14:paraId="0C856958" w14:textId="77777777" w:rsidR="0068557E" w:rsidRPr="0068557E" w:rsidRDefault="0068557E" w:rsidP="0068557E">
      <w:pPr>
        <w:ind w:left="720"/>
      </w:pPr>
      <w:r w:rsidRPr="0068557E">
        <w:t xml:space="preserve">    s.get();</w:t>
      </w:r>
    </w:p>
    <w:p w14:paraId="752714A8" w14:textId="77777777" w:rsidR="0068557E" w:rsidRPr="0068557E" w:rsidRDefault="0068557E" w:rsidP="0068557E">
      <w:pPr>
        <w:ind w:left="720"/>
      </w:pPr>
      <w:r w:rsidRPr="0068557E">
        <w:t xml:space="preserve">    s.sum();</w:t>
      </w:r>
    </w:p>
    <w:p w14:paraId="77505A01" w14:textId="77777777" w:rsidR="0068557E" w:rsidRPr="0068557E" w:rsidRDefault="0068557E" w:rsidP="0068557E">
      <w:pPr>
        <w:ind w:left="720"/>
      </w:pPr>
      <w:r w:rsidRPr="0068557E">
        <w:t xml:space="preserve">    s.difference();</w:t>
      </w:r>
    </w:p>
    <w:p w14:paraId="6099C4A2" w14:textId="77777777" w:rsidR="0068557E" w:rsidRPr="0068557E" w:rsidRDefault="0068557E" w:rsidP="0068557E">
      <w:pPr>
        <w:ind w:left="720"/>
      </w:pPr>
      <w:r w:rsidRPr="0068557E">
        <w:t xml:space="preserve">    s.product();</w:t>
      </w:r>
    </w:p>
    <w:p w14:paraId="061966D4" w14:textId="77777777" w:rsidR="0068557E" w:rsidRPr="0068557E" w:rsidRDefault="0068557E" w:rsidP="0068557E">
      <w:pPr>
        <w:ind w:left="720"/>
      </w:pPr>
      <w:r w:rsidRPr="0068557E">
        <w:t xml:space="preserve">    s.division();</w:t>
      </w:r>
    </w:p>
    <w:p w14:paraId="178A7CAE" w14:textId="77777777" w:rsidR="0068557E" w:rsidRPr="0068557E" w:rsidRDefault="0068557E" w:rsidP="0068557E">
      <w:pPr>
        <w:ind w:left="720"/>
      </w:pPr>
      <w:r w:rsidRPr="0068557E">
        <w:t xml:space="preserve">    return 0;</w:t>
      </w:r>
    </w:p>
    <w:p w14:paraId="75B36A3A" w14:textId="36DDD263" w:rsidR="00F21FA5" w:rsidRPr="0068557E" w:rsidRDefault="0068557E" w:rsidP="0068557E">
      <w:pPr>
        <w:ind w:left="720"/>
      </w:pPr>
      <w:r w:rsidRPr="0068557E">
        <w:t>}</w:t>
      </w:r>
    </w:p>
    <w:p w14:paraId="7EFF32AB" w14:textId="6CB29090" w:rsidR="00F21FA5" w:rsidRDefault="00F21FA5" w:rsidP="00F21FA5">
      <w:pPr>
        <w:rPr>
          <w:b/>
          <w:bCs/>
        </w:rPr>
      </w:pPr>
      <w:r>
        <w:rPr>
          <w:b/>
          <w:bCs/>
        </w:rPr>
        <w:t>OUTPUT:</w:t>
      </w:r>
    </w:p>
    <w:p w14:paraId="1960D4B5" w14:textId="6D0503B9" w:rsidR="0068557E" w:rsidRDefault="0068557E" w:rsidP="0068557E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746CB4D5" wp14:editId="6EABE851">
            <wp:extent cx="2799257" cy="1250950"/>
            <wp:effectExtent l="0" t="0" r="127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69754" b="75970"/>
                    <a:stretch/>
                  </pic:blipFill>
                  <pic:spPr bwMode="auto">
                    <a:xfrm>
                      <a:off x="0" y="0"/>
                      <a:ext cx="2805820" cy="12538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80C020" w14:textId="7C2F88B7" w:rsidR="00F21FA5" w:rsidRPr="00F21FA5" w:rsidRDefault="00F21FA5" w:rsidP="00F21FA5">
      <w:pPr>
        <w:pStyle w:val="ListParagraph"/>
        <w:numPr>
          <w:ilvl w:val="0"/>
          <w:numId w:val="3"/>
        </w:numPr>
        <w:jc w:val="center"/>
        <w:rPr>
          <w:b/>
          <w:bCs/>
        </w:rPr>
      </w:pPr>
      <w:r w:rsidRPr="00F21FA5">
        <w:rPr>
          <w:b/>
          <w:bCs/>
        </w:rPr>
        <w:t>Case 3: using macros</w:t>
      </w:r>
    </w:p>
    <w:p w14:paraId="29B035BE" w14:textId="7C957118" w:rsidR="0068557E" w:rsidRPr="0068557E" w:rsidRDefault="00F21FA5" w:rsidP="0068557E">
      <w:pPr>
        <w:rPr>
          <w:b/>
          <w:bCs/>
        </w:rPr>
      </w:pPr>
      <w:r>
        <w:rPr>
          <w:b/>
          <w:bCs/>
        </w:rPr>
        <w:t>CODE:</w:t>
      </w:r>
      <w:r w:rsidR="0068557E" w:rsidRPr="0068557E">
        <w:t xml:space="preserve"> </w:t>
      </w:r>
      <w:r w:rsidR="0068557E">
        <w:tab/>
      </w:r>
      <w:r w:rsidR="0068557E" w:rsidRPr="0068557E">
        <w:t>#include&lt;iostream&gt;</w:t>
      </w:r>
    </w:p>
    <w:p w14:paraId="680A810E" w14:textId="77777777" w:rsidR="0068557E" w:rsidRPr="0068557E" w:rsidRDefault="0068557E" w:rsidP="0068557E">
      <w:pPr>
        <w:ind w:left="720"/>
      </w:pPr>
      <w:r w:rsidRPr="0068557E">
        <w:t>#include&lt;stdio.h&gt;</w:t>
      </w:r>
    </w:p>
    <w:p w14:paraId="7605D76A" w14:textId="77777777" w:rsidR="0068557E" w:rsidRPr="0068557E" w:rsidRDefault="0068557E" w:rsidP="0068557E">
      <w:pPr>
        <w:ind w:left="720"/>
      </w:pPr>
      <w:r w:rsidRPr="0068557E">
        <w:t>#include&lt;stdlib.h&gt;</w:t>
      </w:r>
    </w:p>
    <w:p w14:paraId="5925FBD6" w14:textId="77777777" w:rsidR="0068557E" w:rsidRPr="0068557E" w:rsidRDefault="0068557E" w:rsidP="0068557E">
      <w:pPr>
        <w:ind w:left="720"/>
      </w:pPr>
      <w:r w:rsidRPr="0068557E">
        <w:t>using namespace std;</w:t>
      </w:r>
    </w:p>
    <w:p w14:paraId="213B242D" w14:textId="77777777" w:rsidR="0068557E" w:rsidRPr="0068557E" w:rsidRDefault="0068557E" w:rsidP="0068557E">
      <w:pPr>
        <w:ind w:left="720"/>
      </w:pPr>
      <w:r w:rsidRPr="0068557E">
        <w:t>#define ADD(X, Y) ( X + Y)</w:t>
      </w:r>
    </w:p>
    <w:p w14:paraId="74E7873E" w14:textId="77777777" w:rsidR="0068557E" w:rsidRPr="0068557E" w:rsidRDefault="0068557E" w:rsidP="0068557E">
      <w:pPr>
        <w:ind w:left="720"/>
      </w:pPr>
      <w:r w:rsidRPr="0068557E">
        <w:t>#define SUBTRACT(X, Y) (X - Y)</w:t>
      </w:r>
    </w:p>
    <w:p w14:paraId="713C5EDD" w14:textId="77777777" w:rsidR="0068557E" w:rsidRPr="0068557E" w:rsidRDefault="0068557E" w:rsidP="0068557E">
      <w:pPr>
        <w:ind w:left="720"/>
      </w:pPr>
      <w:r w:rsidRPr="0068557E">
        <w:t>#define MULTIPLY(X, Y) (X * Y)</w:t>
      </w:r>
    </w:p>
    <w:p w14:paraId="3410428A" w14:textId="77777777" w:rsidR="0068557E" w:rsidRPr="0068557E" w:rsidRDefault="0068557E" w:rsidP="0068557E">
      <w:pPr>
        <w:ind w:left="720"/>
      </w:pPr>
      <w:r w:rsidRPr="0068557E">
        <w:t>#define DIVIDE(X, Y) (X/Y)</w:t>
      </w:r>
    </w:p>
    <w:p w14:paraId="6ED58484" w14:textId="77777777" w:rsidR="0068557E" w:rsidRPr="0068557E" w:rsidRDefault="0068557E" w:rsidP="0068557E">
      <w:pPr>
        <w:ind w:left="720"/>
      </w:pPr>
    </w:p>
    <w:p w14:paraId="1049BABC" w14:textId="77777777" w:rsidR="0068557E" w:rsidRPr="0068557E" w:rsidRDefault="0068557E" w:rsidP="0068557E">
      <w:pPr>
        <w:ind w:left="720"/>
      </w:pPr>
      <w:r w:rsidRPr="0068557E">
        <w:t>int main()</w:t>
      </w:r>
    </w:p>
    <w:p w14:paraId="778D7EA8" w14:textId="77777777" w:rsidR="0068557E" w:rsidRPr="0068557E" w:rsidRDefault="0068557E" w:rsidP="0068557E">
      <w:pPr>
        <w:ind w:left="720"/>
      </w:pPr>
      <w:r w:rsidRPr="0068557E">
        <w:t>{</w:t>
      </w:r>
    </w:p>
    <w:p w14:paraId="0A40F45C" w14:textId="77777777" w:rsidR="0068557E" w:rsidRPr="0068557E" w:rsidRDefault="0068557E" w:rsidP="0068557E">
      <w:pPr>
        <w:ind w:left="720"/>
      </w:pPr>
      <w:r w:rsidRPr="0068557E">
        <w:t xml:space="preserve">    int a,b;</w:t>
      </w:r>
    </w:p>
    <w:p w14:paraId="78EB34AD" w14:textId="77777777" w:rsidR="0068557E" w:rsidRPr="0068557E" w:rsidRDefault="0068557E" w:rsidP="0068557E">
      <w:pPr>
        <w:ind w:left="720"/>
      </w:pPr>
      <w:r w:rsidRPr="0068557E">
        <w:t xml:space="preserve">    int addition,subtraction,mul,division;</w:t>
      </w:r>
    </w:p>
    <w:p w14:paraId="7250C715" w14:textId="77777777" w:rsidR="0068557E" w:rsidRPr="0068557E" w:rsidRDefault="0068557E" w:rsidP="0068557E">
      <w:pPr>
        <w:ind w:left="720"/>
      </w:pPr>
      <w:r w:rsidRPr="0068557E">
        <w:t xml:space="preserve">    addition = subtraction = mul = division = 0;</w:t>
      </w:r>
    </w:p>
    <w:p w14:paraId="1FF262BF" w14:textId="77777777" w:rsidR="0068557E" w:rsidRPr="0068557E" w:rsidRDefault="0068557E" w:rsidP="0068557E">
      <w:pPr>
        <w:ind w:left="720"/>
      </w:pPr>
      <w:r w:rsidRPr="0068557E">
        <w:lastRenderedPageBreak/>
        <w:t xml:space="preserve">    cout&lt;&lt;"Enter two numbers:"&lt;&lt;"\n";</w:t>
      </w:r>
    </w:p>
    <w:p w14:paraId="30C30571" w14:textId="77777777" w:rsidR="0068557E" w:rsidRPr="0068557E" w:rsidRDefault="0068557E" w:rsidP="0068557E">
      <w:pPr>
        <w:ind w:left="720"/>
      </w:pPr>
      <w:r w:rsidRPr="0068557E">
        <w:t xml:space="preserve">    cin&gt;&gt;a;</w:t>
      </w:r>
    </w:p>
    <w:p w14:paraId="44B4818A" w14:textId="77777777" w:rsidR="0068557E" w:rsidRPr="0068557E" w:rsidRDefault="0068557E" w:rsidP="0068557E">
      <w:pPr>
        <w:ind w:left="720"/>
      </w:pPr>
      <w:r w:rsidRPr="0068557E">
        <w:t xml:space="preserve">    cin&gt;&gt;b;</w:t>
      </w:r>
    </w:p>
    <w:p w14:paraId="5BDA5B88" w14:textId="77777777" w:rsidR="0068557E" w:rsidRPr="0068557E" w:rsidRDefault="0068557E" w:rsidP="0068557E">
      <w:pPr>
        <w:ind w:left="720"/>
      </w:pPr>
      <w:r w:rsidRPr="0068557E">
        <w:t xml:space="preserve">    addition = ADD(a, b);</w:t>
      </w:r>
    </w:p>
    <w:p w14:paraId="62F6466C" w14:textId="77777777" w:rsidR="0068557E" w:rsidRPr="0068557E" w:rsidRDefault="0068557E" w:rsidP="0068557E">
      <w:pPr>
        <w:ind w:left="720"/>
      </w:pPr>
      <w:r w:rsidRPr="0068557E">
        <w:t xml:space="preserve">    subtraction = SUBTRACT(a, b);</w:t>
      </w:r>
    </w:p>
    <w:p w14:paraId="1CF88B28" w14:textId="77777777" w:rsidR="0068557E" w:rsidRPr="0068557E" w:rsidRDefault="0068557E" w:rsidP="0068557E">
      <w:pPr>
        <w:ind w:left="720"/>
      </w:pPr>
      <w:r w:rsidRPr="0068557E">
        <w:t xml:space="preserve">    mul = MULTIPLY(a, b);</w:t>
      </w:r>
    </w:p>
    <w:p w14:paraId="05FF42EB" w14:textId="77777777" w:rsidR="0068557E" w:rsidRPr="0068557E" w:rsidRDefault="0068557E" w:rsidP="0068557E">
      <w:pPr>
        <w:ind w:left="720"/>
      </w:pPr>
      <w:r w:rsidRPr="0068557E">
        <w:t xml:space="preserve">    division = DIVIDE(a, b);</w:t>
      </w:r>
    </w:p>
    <w:p w14:paraId="2CB6EC7E" w14:textId="77777777" w:rsidR="0068557E" w:rsidRPr="0068557E" w:rsidRDefault="0068557E" w:rsidP="0068557E">
      <w:pPr>
        <w:ind w:left="720"/>
      </w:pPr>
      <w:r w:rsidRPr="0068557E">
        <w:t xml:space="preserve">    cout&lt;&lt;"\n";</w:t>
      </w:r>
    </w:p>
    <w:p w14:paraId="009B5D51" w14:textId="77777777" w:rsidR="0068557E" w:rsidRPr="0068557E" w:rsidRDefault="0068557E" w:rsidP="0068557E">
      <w:pPr>
        <w:ind w:left="720"/>
      </w:pPr>
      <w:r w:rsidRPr="0068557E">
        <w:t xml:space="preserve">    cout&lt;&lt;"ANSWERS"&lt;&lt;"\n";</w:t>
      </w:r>
    </w:p>
    <w:p w14:paraId="6357A119" w14:textId="77777777" w:rsidR="0068557E" w:rsidRPr="0068557E" w:rsidRDefault="0068557E" w:rsidP="0068557E">
      <w:pPr>
        <w:ind w:left="720"/>
      </w:pPr>
      <w:r w:rsidRPr="0068557E">
        <w:t xml:space="preserve">    cout&lt;&lt;"_________________________"&lt;&lt;"\n";</w:t>
      </w:r>
    </w:p>
    <w:p w14:paraId="33CC3086" w14:textId="77777777" w:rsidR="0068557E" w:rsidRPr="0068557E" w:rsidRDefault="0068557E" w:rsidP="0068557E">
      <w:pPr>
        <w:ind w:left="720"/>
      </w:pPr>
      <w:r w:rsidRPr="0068557E">
        <w:t xml:space="preserve">    cout&lt;&lt;"Addition ="&lt;&lt;addition&lt;&lt;"\n";</w:t>
      </w:r>
    </w:p>
    <w:p w14:paraId="3B6E4DF6" w14:textId="77777777" w:rsidR="0068557E" w:rsidRPr="0068557E" w:rsidRDefault="0068557E" w:rsidP="0068557E">
      <w:pPr>
        <w:ind w:left="720"/>
      </w:pPr>
      <w:r w:rsidRPr="0068557E">
        <w:t xml:space="preserve">    cout&lt;&lt;"Subtraction ="&lt;&lt;subtraction&lt;&lt;"\n";</w:t>
      </w:r>
    </w:p>
    <w:p w14:paraId="11B1A293" w14:textId="77777777" w:rsidR="0068557E" w:rsidRPr="0068557E" w:rsidRDefault="0068557E" w:rsidP="0068557E">
      <w:pPr>
        <w:ind w:left="720"/>
      </w:pPr>
      <w:r w:rsidRPr="0068557E">
        <w:t xml:space="preserve">    cout&lt;&lt;"Multiplication ="&lt;&lt;mul&lt;&lt;"\n";</w:t>
      </w:r>
    </w:p>
    <w:p w14:paraId="66B68A76" w14:textId="77777777" w:rsidR="0068557E" w:rsidRPr="0068557E" w:rsidRDefault="0068557E" w:rsidP="0068557E">
      <w:pPr>
        <w:ind w:left="720"/>
      </w:pPr>
      <w:r w:rsidRPr="0068557E">
        <w:t xml:space="preserve">    cout&lt;&lt;"Division ="&lt;&lt;division&lt;&lt;"\n";</w:t>
      </w:r>
    </w:p>
    <w:p w14:paraId="03EABF64" w14:textId="77777777" w:rsidR="0068557E" w:rsidRPr="0068557E" w:rsidRDefault="0068557E" w:rsidP="0068557E">
      <w:pPr>
        <w:ind w:left="720"/>
      </w:pPr>
      <w:r w:rsidRPr="0068557E">
        <w:t xml:space="preserve">    return 0;</w:t>
      </w:r>
    </w:p>
    <w:p w14:paraId="1F47D737" w14:textId="5FBD0FBB" w:rsidR="00F21FA5" w:rsidRPr="0068557E" w:rsidRDefault="0068557E" w:rsidP="0068557E">
      <w:pPr>
        <w:ind w:left="720"/>
      </w:pPr>
      <w:r w:rsidRPr="0068557E">
        <w:t>}</w:t>
      </w:r>
    </w:p>
    <w:p w14:paraId="22180DA8" w14:textId="77777777" w:rsidR="00F21FA5" w:rsidRPr="0018130D" w:rsidRDefault="00F21FA5" w:rsidP="00F21FA5">
      <w:pPr>
        <w:rPr>
          <w:b/>
          <w:bCs/>
        </w:rPr>
      </w:pPr>
      <w:r>
        <w:rPr>
          <w:b/>
          <w:bCs/>
        </w:rPr>
        <w:t>OUTPUT:</w:t>
      </w:r>
    </w:p>
    <w:p w14:paraId="0AD0B0CC" w14:textId="74CDD32E" w:rsidR="0049165E" w:rsidRDefault="0068557E" w:rsidP="00413D59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00E22E2E" wp14:editId="356813D6">
            <wp:extent cx="3023065" cy="189230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70295" b="66943"/>
                    <a:stretch/>
                  </pic:blipFill>
                  <pic:spPr bwMode="auto">
                    <a:xfrm>
                      <a:off x="0" y="0"/>
                      <a:ext cx="3026578" cy="18944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A3CC58" w14:textId="34E32CB4" w:rsidR="00413D59" w:rsidRDefault="00413D59" w:rsidP="00413D59">
      <w:pPr>
        <w:jc w:val="center"/>
        <w:rPr>
          <w:b/>
          <w:bCs/>
        </w:rPr>
      </w:pPr>
    </w:p>
    <w:p w14:paraId="0A36BBFA" w14:textId="70D61D57" w:rsidR="00413D59" w:rsidRDefault="00413D59" w:rsidP="00413D59">
      <w:pPr>
        <w:rPr>
          <w:b/>
          <w:bCs/>
        </w:rPr>
      </w:pPr>
    </w:p>
    <w:p w14:paraId="6130834C" w14:textId="5813A310" w:rsidR="00413D59" w:rsidRPr="00EA457B" w:rsidRDefault="00413D59" w:rsidP="00413D59">
      <w:pPr>
        <w:rPr>
          <w:b/>
          <w:bCs/>
        </w:rPr>
      </w:pPr>
      <w:r>
        <w:rPr>
          <w:b/>
          <w:bCs/>
        </w:rPr>
        <w:t xml:space="preserve">Macro is more suitable according to me because </w:t>
      </w:r>
      <w:r w:rsidRPr="00413D59">
        <w:rPr>
          <w:b/>
          <w:bCs/>
        </w:rPr>
        <w:t>macros are expanded when the program is processed by the </w:t>
      </w:r>
      <w:r w:rsidRPr="00413D59">
        <w:rPr>
          <w:b/>
          <w:bCs/>
        </w:rPr>
        <w:t>pre-processor</w:t>
      </w:r>
      <w:r>
        <w:rPr>
          <w:b/>
          <w:bCs/>
        </w:rPr>
        <w:t xml:space="preserve"> which makes easy to code.</w:t>
      </w:r>
    </w:p>
    <w:sectPr w:rsidR="00413D59" w:rsidRPr="00EA457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52641C8"/>
    <w:multiLevelType w:val="multilevel"/>
    <w:tmpl w:val="CACCAD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69C06B2"/>
    <w:multiLevelType w:val="hybridMultilevel"/>
    <w:tmpl w:val="5F3279E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C6D5538"/>
    <w:multiLevelType w:val="hybridMultilevel"/>
    <w:tmpl w:val="2CD08D4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Ewt7A0MTE2NTAxNTBV0lEKTi0uzszPAykwqgUAv74P2ywAAAA="/>
  </w:docVars>
  <w:rsids>
    <w:rsidRoot w:val="003B3D0B"/>
    <w:rsid w:val="0018130D"/>
    <w:rsid w:val="003B3D0B"/>
    <w:rsid w:val="00413D59"/>
    <w:rsid w:val="0049165E"/>
    <w:rsid w:val="004D6B2D"/>
    <w:rsid w:val="005C4FFA"/>
    <w:rsid w:val="0068557E"/>
    <w:rsid w:val="00B3184C"/>
    <w:rsid w:val="00EA457B"/>
    <w:rsid w:val="00F21F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677032"/>
  <w15:chartTrackingRefBased/>
  <w15:docId w15:val="{B6C4B9DE-8891-4DA8-9BDA-A37113005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B3D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3B3D0B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413D5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360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7</Pages>
  <Words>657</Words>
  <Characters>375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un Khadayate</dc:creator>
  <cp:keywords/>
  <dc:description/>
  <cp:lastModifiedBy>Varun Khadayate</cp:lastModifiedBy>
  <cp:revision>3</cp:revision>
  <dcterms:created xsi:type="dcterms:W3CDTF">2020-09-18T05:02:00Z</dcterms:created>
  <dcterms:modified xsi:type="dcterms:W3CDTF">2020-09-19T20:34:00Z</dcterms:modified>
</cp:coreProperties>
</file>